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4B5B93" w14:textId="77777777" w:rsidR="00347E1C" w:rsidRPr="00121557" w:rsidRDefault="00347E1C" w:rsidP="00A718B1">
      <w:pPr>
        <w:spacing w:line="360" w:lineRule="auto"/>
        <w:jc w:val="center"/>
        <w:rPr>
          <w:color w:val="4472C4" w:themeColor="accent1"/>
        </w:rPr>
      </w:pPr>
      <w:r w:rsidRPr="00121557">
        <w:rPr>
          <w:color w:val="4472C4" w:themeColor="accent1"/>
        </w:rPr>
        <w:t>Format Short Essay (</w:t>
      </w:r>
      <w:r w:rsidR="00754D64" w:rsidRPr="00121557">
        <w:rPr>
          <w:color w:val="4472C4" w:themeColor="accent1"/>
        </w:rPr>
        <w:t>Calibri; 11pt; 1,5-spaced; 1-inch margins</w:t>
      </w:r>
      <w:r w:rsidRPr="00121557">
        <w:rPr>
          <w:color w:val="4472C4" w:themeColor="accent1"/>
        </w:rPr>
        <w:t>)</w:t>
      </w:r>
    </w:p>
    <w:p w14:paraId="1D04E7C7" w14:textId="77777777" w:rsidR="00347E1C" w:rsidRDefault="00347E1C" w:rsidP="00754D64">
      <w:pPr>
        <w:spacing w:line="360" w:lineRule="auto"/>
      </w:pPr>
    </w:p>
    <w:p w14:paraId="603C7ACF" w14:textId="77777777" w:rsidR="00347E1C" w:rsidRPr="00754D64" w:rsidRDefault="00347E1C" w:rsidP="00754D64">
      <w:pPr>
        <w:spacing w:line="360" w:lineRule="auto"/>
        <w:jc w:val="center"/>
        <w:rPr>
          <w:b/>
          <w:i/>
        </w:rPr>
      </w:pPr>
      <w:r w:rsidRPr="00754D64">
        <w:rPr>
          <w:b/>
          <w:i/>
        </w:rPr>
        <w:t>Title</w:t>
      </w:r>
    </w:p>
    <w:p w14:paraId="0B4035EA" w14:textId="77777777" w:rsidR="00121557" w:rsidRDefault="00121557" w:rsidP="00754D64">
      <w:pPr>
        <w:spacing w:line="360" w:lineRule="auto"/>
        <w:rPr>
          <w:b/>
          <w:u w:val="single"/>
        </w:rPr>
      </w:pPr>
    </w:p>
    <w:p w14:paraId="3960F5E6" w14:textId="77777777" w:rsidR="00347E1C" w:rsidRPr="00754D64" w:rsidRDefault="00347E1C" w:rsidP="00754D64">
      <w:pPr>
        <w:spacing w:line="360" w:lineRule="auto"/>
      </w:pPr>
      <w:r w:rsidRPr="00275C2C">
        <w:rPr>
          <w:b/>
          <w:u w:val="single"/>
        </w:rPr>
        <w:t>Author:</w:t>
      </w:r>
      <w:r w:rsidR="00754D64" w:rsidRPr="00754D64">
        <w:t xml:space="preserve"> </w:t>
      </w:r>
      <w:r w:rsidR="00754D64" w:rsidRPr="00121557">
        <w:rPr>
          <w:color w:val="4472C4" w:themeColor="accent1"/>
        </w:rPr>
        <w:t>3-5 lines; Full name; research interests; earlier publications; academic field</w:t>
      </w:r>
      <w:r w:rsidR="00833A3D">
        <w:rPr>
          <w:color w:val="4472C4" w:themeColor="accent1"/>
        </w:rPr>
        <w:t>(</w:t>
      </w:r>
      <w:r w:rsidR="00754D64" w:rsidRPr="00121557">
        <w:rPr>
          <w:color w:val="4472C4" w:themeColor="accent1"/>
        </w:rPr>
        <w:t>s</w:t>
      </w:r>
      <w:r w:rsidR="00833A3D">
        <w:rPr>
          <w:color w:val="4472C4" w:themeColor="accent1"/>
        </w:rPr>
        <w:t>)</w:t>
      </w:r>
      <w:r w:rsidR="00754D64" w:rsidRPr="00121557">
        <w:rPr>
          <w:color w:val="4472C4" w:themeColor="accent1"/>
        </w:rPr>
        <w:t xml:space="preserve">. </w:t>
      </w:r>
      <w:r w:rsidR="00754D64" w:rsidRPr="00754D64">
        <w:rPr>
          <w:iCs/>
        </w:rPr>
        <w:t xml:space="preserve">The views contained in this article are the author’s alone and do not represent the views of </w:t>
      </w:r>
      <w:r w:rsidR="00754D64" w:rsidRPr="00121557">
        <w:rPr>
          <w:iCs/>
          <w:color w:val="4472C4" w:themeColor="accent1"/>
        </w:rPr>
        <w:t>[your employer]</w:t>
      </w:r>
      <w:r w:rsidR="00754D64" w:rsidRPr="00754D64">
        <w:rPr>
          <w:iCs/>
        </w:rPr>
        <w:t>.</w:t>
      </w:r>
    </w:p>
    <w:p w14:paraId="57C6529E" w14:textId="77777777" w:rsidR="00347E1C" w:rsidRDefault="00347E1C" w:rsidP="00754D64">
      <w:pPr>
        <w:spacing w:line="360" w:lineRule="auto"/>
      </w:pPr>
      <w:r w:rsidRPr="00275C2C">
        <w:rPr>
          <w:b/>
          <w:u w:val="single"/>
        </w:rPr>
        <w:t>Abstract:</w:t>
      </w:r>
      <w:r w:rsidR="00275C2C">
        <w:t xml:space="preserve"> </w:t>
      </w:r>
      <w:r w:rsidR="00275C2C" w:rsidRPr="00121557">
        <w:rPr>
          <w:color w:val="4472C4" w:themeColor="accent1"/>
        </w:rPr>
        <w:t>5-7 lines</w:t>
      </w:r>
      <w:r w:rsidR="001A0389" w:rsidRPr="00121557">
        <w:rPr>
          <w:color w:val="4472C4" w:themeColor="accent1"/>
        </w:rPr>
        <w:t>; no citations</w:t>
      </w:r>
    </w:p>
    <w:p w14:paraId="6E5C5DF9" w14:textId="77777777" w:rsidR="00347E1C" w:rsidRDefault="00347E1C" w:rsidP="00754D64">
      <w:pPr>
        <w:spacing w:line="360" w:lineRule="auto"/>
      </w:pPr>
    </w:p>
    <w:p w14:paraId="688E0CD8" w14:textId="77777777" w:rsidR="00347E1C" w:rsidRDefault="00347E1C" w:rsidP="00754D64">
      <w:pPr>
        <w:spacing w:line="360" w:lineRule="auto"/>
      </w:pPr>
      <w:r w:rsidRPr="00275C2C">
        <w:rPr>
          <w:b/>
          <w:u w:val="single"/>
        </w:rPr>
        <w:t>Bottom-line-up-front:</w:t>
      </w:r>
      <w:r w:rsidR="00275C2C">
        <w:t xml:space="preserve"> </w:t>
      </w:r>
      <w:r w:rsidR="00275C2C" w:rsidRPr="00121557">
        <w:rPr>
          <w:color w:val="4472C4" w:themeColor="accent1"/>
        </w:rPr>
        <w:t>1-2 lines; your key take-away</w:t>
      </w:r>
    </w:p>
    <w:p w14:paraId="2C8FB02F" w14:textId="77777777" w:rsidR="001A0389" w:rsidRDefault="00347E1C" w:rsidP="00754D64">
      <w:pPr>
        <w:spacing w:line="360" w:lineRule="auto"/>
      </w:pPr>
      <w:r w:rsidRPr="001A0389">
        <w:rPr>
          <w:b/>
          <w:u w:val="single"/>
        </w:rPr>
        <w:t>Problem statement:</w:t>
      </w:r>
      <w:r w:rsidR="00275C2C">
        <w:t xml:space="preserve"> </w:t>
      </w:r>
      <w:r w:rsidR="001A0389" w:rsidRPr="00121557">
        <w:rPr>
          <w:color w:val="4472C4" w:themeColor="accent1"/>
        </w:rPr>
        <w:t xml:space="preserve">1-3 lines; </w:t>
      </w:r>
      <w:r w:rsidR="00833A3D">
        <w:rPr>
          <w:color w:val="4472C4"/>
        </w:rPr>
        <w:t>Why did you write this article? Which problem(s) do you address?</w:t>
      </w:r>
    </w:p>
    <w:p w14:paraId="1F66BC44" w14:textId="30238D0F" w:rsidR="00347E1C" w:rsidRDefault="001A0389" w:rsidP="00754D64">
      <w:pPr>
        <w:spacing w:line="360" w:lineRule="auto"/>
      </w:pPr>
      <w:r w:rsidRPr="001A0389">
        <w:rPr>
          <w:b/>
          <w:u w:val="single"/>
        </w:rPr>
        <w:t xml:space="preserve">So </w:t>
      </w:r>
      <w:proofErr w:type="gramStart"/>
      <w:r w:rsidRPr="001A0389">
        <w:rPr>
          <w:b/>
          <w:u w:val="single"/>
        </w:rPr>
        <w:t>what?:</w:t>
      </w:r>
      <w:proofErr w:type="gramEnd"/>
      <w:r>
        <w:t xml:space="preserve"> </w:t>
      </w:r>
      <w:r w:rsidRPr="00121557">
        <w:rPr>
          <w:color w:val="4472C4" w:themeColor="accent1"/>
        </w:rPr>
        <w:t xml:space="preserve">1-3 lines; </w:t>
      </w:r>
      <w:r w:rsidR="00833A3D">
        <w:rPr>
          <w:color w:val="4472C4"/>
        </w:rPr>
        <w:t xml:space="preserve">What should be done </w:t>
      </w:r>
      <w:bookmarkStart w:id="0" w:name="_GoBack"/>
      <w:bookmarkEnd w:id="0"/>
      <w:r w:rsidR="00833A3D">
        <w:rPr>
          <w:color w:val="4472C4"/>
        </w:rPr>
        <w:t>and by whom?</w:t>
      </w:r>
    </w:p>
    <w:p w14:paraId="4351313A" w14:textId="77777777" w:rsidR="001A0389" w:rsidRDefault="001A0389" w:rsidP="00754D64">
      <w:pPr>
        <w:spacing w:line="360" w:lineRule="auto"/>
      </w:pPr>
    </w:p>
    <w:p w14:paraId="1CDA6493" w14:textId="77777777" w:rsidR="001A0389" w:rsidRPr="00121557" w:rsidRDefault="001A0389" w:rsidP="001A0389">
      <w:pPr>
        <w:spacing w:line="360" w:lineRule="auto"/>
        <w:jc w:val="both"/>
        <w:rPr>
          <w:color w:val="4472C4" w:themeColor="accent1"/>
        </w:rPr>
      </w:pPr>
      <w:r w:rsidRPr="00121557">
        <w:rPr>
          <w:color w:val="4472C4" w:themeColor="accent1"/>
        </w:rPr>
        <w:t xml:space="preserve">Your Text (up to 1000 words; endnotes </w:t>
      </w:r>
      <w:r w:rsidR="0053382B" w:rsidRPr="00121557">
        <w:rPr>
          <w:color w:val="4472C4" w:themeColor="accent1"/>
        </w:rPr>
        <w:t>not included</w:t>
      </w:r>
      <w:r w:rsidRPr="00121557">
        <w:rPr>
          <w:color w:val="4472C4" w:themeColor="accent1"/>
        </w:rPr>
        <w:t>)</w:t>
      </w:r>
    </w:p>
    <w:p w14:paraId="01512177" w14:textId="77777777" w:rsidR="001A0389" w:rsidRDefault="001A0389" w:rsidP="001A0389">
      <w:pPr>
        <w:spacing w:line="360" w:lineRule="auto"/>
        <w:jc w:val="both"/>
      </w:pPr>
    </w:p>
    <w:p w14:paraId="207D7F57" w14:textId="77777777" w:rsidR="001A0389" w:rsidRPr="00AB5AD7" w:rsidRDefault="001A0389" w:rsidP="001A0389">
      <w:pPr>
        <w:spacing w:line="360" w:lineRule="auto"/>
        <w:jc w:val="both"/>
      </w:pPr>
      <w:r w:rsidRPr="00AB5AD7">
        <w:t>Endnotes</w:t>
      </w:r>
    </w:p>
    <w:sectPr w:rsidR="001A0389" w:rsidRPr="00AB5AD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8658A5" w14:textId="77777777" w:rsidR="006D3CDC" w:rsidRDefault="006D3CDC" w:rsidP="00121557">
      <w:pPr>
        <w:spacing w:after="0" w:line="240" w:lineRule="auto"/>
      </w:pPr>
      <w:r>
        <w:separator/>
      </w:r>
    </w:p>
  </w:endnote>
  <w:endnote w:type="continuationSeparator" w:id="0">
    <w:p w14:paraId="0E6C59F1" w14:textId="77777777" w:rsidR="006D3CDC" w:rsidRDefault="006D3CDC" w:rsidP="001215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4C14F" w14:textId="77777777" w:rsidR="00121557" w:rsidRDefault="001215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A9530A" w14:textId="77777777" w:rsidR="00121557" w:rsidRDefault="001215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83E671" w14:textId="77777777" w:rsidR="00121557" w:rsidRDefault="001215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297188" w14:textId="77777777" w:rsidR="006D3CDC" w:rsidRDefault="006D3CDC" w:rsidP="00121557">
      <w:pPr>
        <w:spacing w:after="0" w:line="240" w:lineRule="auto"/>
      </w:pPr>
      <w:r>
        <w:separator/>
      </w:r>
    </w:p>
  </w:footnote>
  <w:footnote w:type="continuationSeparator" w:id="0">
    <w:p w14:paraId="767254A9" w14:textId="77777777" w:rsidR="006D3CDC" w:rsidRDefault="006D3CDC" w:rsidP="001215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3E6157" w14:textId="77777777" w:rsidR="00121557" w:rsidRDefault="001215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C59075" w14:textId="77777777" w:rsidR="00121557" w:rsidRPr="00121557" w:rsidRDefault="00121557" w:rsidP="00121557">
    <w:pPr>
      <w:pStyle w:val="Header"/>
      <w:jc w:val="center"/>
      <w:rPr>
        <w:color w:val="4472C4" w:themeColor="accent1"/>
      </w:rPr>
    </w:pPr>
    <w:r w:rsidRPr="00121557">
      <w:rPr>
        <w:color w:val="4472C4" w:themeColor="accent1"/>
      </w:rPr>
      <w:t>DELETE ALL BLU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68A81" w14:textId="77777777" w:rsidR="00121557" w:rsidRDefault="0012155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MTc0NzQyNTMysTRT0lEKTi0uzszPAykwqQUAfFVWpiwAAAA="/>
  </w:docVars>
  <w:rsids>
    <w:rsidRoot w:val="00347E1C"/>
    <w:rsid w:val="00061DA0"/>
    <w:rsid w:val="00073EE6"/>
    <w:rsid w:val="00121557"/>
    <w:rsid w:val="001A0389"/>
    <w:rsid w:val="00275C2C"/>
    <w:rsid w:val="0027601F"/>
    <w:rsid w:val="00347E1C"/>
    <w:rsid w:val="0053382B"/>
    <w:rsid w:val="005E3300"/>
    <w:rsid w:val="00607E20"/>
    <w:rsid w:val="006B1685"/>
    <w:rsid w:val="006D3CDC"/>
    <w:rsid w:val="00754D64"/>
    <w:rsid w:val="00793505"/>
    <w:rsid w:val="0079563F"/>
    <w:rsid w:val="00833A3D"/>
    <w:rsid w:val="0093068F"/>
    <w:rsid w:val="00A718B1"/>
    <w:rsid w:val="00AB5AD7"/>
    <w:rsid w:val="00C37AFE"/>
    <w:rsid w:val="00FA0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E45C5"/>
  <w15:chartTrackingRefBased/>
  <w15:docId w15:val="{E68F0179-FB12-444C-A314-FB1C3A50C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754D64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1215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1557"/>
  </w:style>
  <w:style w:type="paragraph" w:styleId="Footer">
    <w:name w:val="footer"/>
    <w:basedOn w:val="Normal"/>
    <w:link w:val="FooterChar"/>
    <w:uiPriority w:val="99"/>
    <w:unhideWhenUsed/>
    <w:rsid w:val="001215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15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ias Wasinger</dc:creator>
  <cp:keywords/>
  <dc:description/>
  <cp:lastModifiedBy>Matthias Wasinger</cp:lastModifiedBy>
  <cp:revision>2</cp:revision>
  <dcterms:created xsi:type="dcterms:W3CDTF">2020-11-11T20:20:00Z</dcterms:created>
  <dcterms:modified xsi:type="dcterms:W3CDTF">2020-11-11T20:20:00Z</dcterms:modified>
</cp:coreProperties>
</file>